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3F5D" w:rsidRDefault="005C3F5D">
      <w:pPr>
        <w:rPr>
          <w:b/>
          <w:sz w:val="52"/>
          <w:szCs w:val="52"/>
        </w:rPr>
      </w:pPr>
      <w:r w:rsidRPr="005C3F5D">
        <w:rPr>
          <w:b/>
          <w:noProof/>
          <w:sz w:val="52"/>
          <w:szCs w:val="52"/>
        </w:rPr>
        <w:drawing>
          <wp:inline distT="0" distB="0" distL="0" distR="0">
            <wp:extent cx="5943600" cy="2009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3F5D" w:rsidRDefault="005C3F5D">
      <w:pPr>
        <w:rPr>
          <w:b/>
          <w:sz w:val="52"/>
          <w:szCs w:val="52"/>
        </w:rPr>
      </w:pPr>
    </w:p>
    <w:p w:rsidR="005C3F5D" w:rsidRDefault="005C3F5D">
      <w:pPr>
        <w:rPr>
          <w:b/>
          <w:sz w:val="52"/>
          <w:szCs w:val="52"/>
        </w:rPr>
      </w:pPr>
    </w:p>
    <w:p w:rsidR="005C3F5D" w:rsidRDefault="005C3F5D">
      <w:pPr>
        <w:rPr>
          <w:b/>
          <w:sz w:val="52"/>
          <w:szCs w:val="52"/>
        </w:rPr>
      </w:pPr>
      <w:r w:rsidRPr="005C3F5D">
        <w:rPr>
          <w:b/>
          <w:sz w:val="52"/>
          <w:szCs w:val="52"/>
        </w:rPr>
        <w:t>Main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* ========================================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Quinton Cline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Mini Scope</w:t>
      </w:r>
      <w:bookmarkStart w:id="0" w:name="_GoBack"/>
      <w:bookmarkEnd w:id="0"/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========================================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*/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"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roject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"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dio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gt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0;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ain(</w:t>
      </w:r>
      <w:r>
        <w:rPr>
          <w:rFonts w:ascii="Courier New" w:hAnsi="Courier New" w:cs="Courier New"/>
          <w:color w:val="0000FF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y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0;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Ra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50;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Perio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50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cons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Mi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50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cons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Ma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300;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cha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4]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r>
        <w:rPr>
          <w:rFonts w:ascii="Courier New" w:hAnsi="Courier New" w:cs="Courier New"/>
          <w:color w:val="008000"/>
          <w:sz w:val="20"/>
          <w:szCs w:val="20"/>
        </w:rPr>
        <w:t>//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A_Interrupt_</w:t>
      </w:r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)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ackligh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GLCD_BLACK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DCInpu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DCInpu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Conve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 </w:t>
      </w:r>
      <w:r>
        <w:rPr>
          <w:rFonts w:ascii="Courier New" w:hAnsi="Courier New" w:cs="Courier New"/>
          <w:color w:val="008000"/>
          <w:sz w:val="20"/>
          <w:szCs w:val="20"/>
        </w:rPr>
        <w:t>//Starts the ADC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mer_1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Timer_1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Counter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0)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_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_LE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_LE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_LE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print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FF0000"/>
          <w:sz w:val="20"/>
          <w:szCs w:val="20"/>
        </w:rPr>
        <w:t>"Rate: %4d Hz "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Ra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rint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mystring,110 , 10, </w:t>
      </w:r>
      <w:r>
        <w:rPr>
          <w:rFonts w:ascii="Courier New" w:hAnsi="Courier New" w:cs="Courier New"/>
          <w:color w:val="800080"/>
          <w:sz w:val="20"/>
          <w:szCs w:val="20"/>
        </w:rPr>
        <w:t>GLCD_WHI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GLCD_BLU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CyGlobalIntEna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008000"/>
          <w:sz w:val="20"/>
          <w:szCs w:val="20"/>
        </w:rPr>
        <w:t>/* Enable global interrupts. */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{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CyGlobalIntDisable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>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&gt;=131)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If at the right of the screen clear screen and reset position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xpos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to 0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{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0;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print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FF0000"/>
          <w:sz w:val="20"/>
          <w:szCs w:val="20"/>
        </w:rPr>
        <w:t>"Rate: %4d Hz "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Ra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Print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freq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to screen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</w:t>
      </w:r>
      <w:proofErr w:type="spellStart"/>
      <w:proofErr w:type="gramStart"/>
      <w:r>
        <w:rPr>
          <w:rFonts w:ascii="Courier New" w:hAnsi="Courier New" w:cs="Courier New"/>
          <w:color w:val="800080"/>
          <w:sz w:val="20"/>
          <w:szCs w:val="20"/>
        </w:rPr>
        <w:t>CyGlobalIntDisa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  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Disabl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interupts</w:t>
      </w:r>
      <w:proofErr w:type="spellEnd"/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GLCD_BLACK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Clear screen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rint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mystring,110 , 10, </w:t>
      </w:r>
      <w:r>
        <w:rPr>
          <w:rFonts w:ascii="Courier New" w:hAnsi="Courier New" w:cs="Courier New"/>
          <w:color w:val="800080"/>
          <w:sz w:val="20"/>
          <w:szCs w:val="20"/>
        </w:rPr>
        <w:t>GLCD_WHI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GLCD_BLU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  <w:r>
        <w:rPr>
          <w:rFonts w:ascii="Courier New" w:hAnsi="Courier New" w:cs="Courier New"/>
          <w:color w:val="008000"/>
          <w:sz w:val="20"/>
          <w:szCs w:val="20"/>
        </w:rPr>
        <w:t>////Print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CyGlobalIntEna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Enabl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interupts</w:t>
      </w:r>
      <w:proofErr w:type="spellEnd"/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}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8000"/>
          <w:sz w:val="20"/>
          <w:szCs w:val="20"/>
        </w:rPr>
        <w:t>//For getting the X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ADCInput_IsEndConvers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ADCInput_RETURN_STATU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{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y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 ADCInput_GetResult16(0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 xml:space="preserve">);  </w:t>
      </w:r>
      <w:r>
        <w:rPr>
          <w:rFonts w:ascii="Courier New" w:hAnsi="Courier New" w:cs="Courier New"/>
          <w:color w:val="008000"/>
          <w:sz w:val="20"/>
          <w:szCs w:val="20"/>
        </w:rPr>
        <w:t>/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 xml:space="preserve">/Sampl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ADCInput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channel 0 for X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If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pused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to the left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joy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lt;100 &amp;&amp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Ra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gt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Mi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{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Ra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--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r>
        <w:rPr>
          <w:rFonts w:ascii="Courier New" w:hAnsi="Courier New" w:cs="Courier New"/>
          <w:color w:val="008000"/>
          <w:sz w:val="20"/>
          <w:szCs w:val="20"/>
        </w:rPr>
        <w:t>/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 xml:space="preserve">/Decrement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freq</w:t>
      </w:r>
      <w:proofErr w:type="spellEnd"/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Perio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(1000/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Ra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-1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Map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freq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to period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Timer_1_WritePeriod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Perio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Write period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print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FF0000"/>
          <w:sz w:val="20"/>
          <w:szCs w:val="20"/>
        </w:rPr>
        <w:t>"Rate: %4d Hz "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Ra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format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freq</w:t>
      </w:r>
      <w:proofErr w:type="spellEnd"/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CyGlobalIntDisa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Disabl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interupts</w:t>
      </w:r>
      <w:proofErr w:type="spellEnd"/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rint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mystring,110 , 10, </w:t>
      </w:r>
      <w:r>
        <w:rPr>
          <w:rFonts w:ascii="Courier New" w:hAnsi="Courier New" w:cs="Courier New"/>
          <w:color w:val="800080"/>
          <w:sz w:val="20"/>
          <w:szCs w:val="20"/>
        </w:rPr>
        <w:t>GLCD_WHI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GLCD_BLU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print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CyGlobalIntEna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008000"/>
          <w:sz w:val="20"/>
          <w:szCs w:val="20"/>
        </w:rPr>
        <w:t>//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Enabe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interupts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 Timer_1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Counter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0); </w:t>
      </w:r>
      <w:r>
        <w:rPr>
          <w:rFonts w:ascii="Courier New" w:hAnsi="Courier New" w:cs="Courier New"/>
          <w:color w:val="008000"/>
          <w:sz w:val="20"/>
          <w:szCs w:val="20"/>
        </w:rPr>
        <w:t>//Reset counter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}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8000"/>
          <w:sz w:val="20"/>
          <w:szCs w:val="20"/>
        </w:rPr>
        <w:t>//if pushed to the right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oy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gt;1900 &amp;&amp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Ra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Ma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{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Ra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++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Increment th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freq</w:t>
      </w:r>
      <w:proofErr w:type="spellEnd"/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Perio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(1000/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Ra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-1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map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freq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to period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Timer_1_WritePeriod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Perio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Set period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print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my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FF0000"/>
          <w:sz w:val="20"/>
          <w:szCs w:val="20"/>
        </w:rPr>
        <w:t>"Rate: %4d Hz "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Ra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Format string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CyGlobalIntDisa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Disabl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interupt</w:t>
      </w:r>
      <w:proofErr w:type="spellEnd"/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rint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mystring,110 , 10, </w:t>
      </w:r>
      <w:r>
        <w:rPr>
          <w:rFonts w:ascii="Courier New" w:hAnsi="Courier New" w:cs="Courier New"/>
          <w:color w:val="800080"/>
          <w:sz w:val="20"/>
          <w:szCs w:val="20"/>
        </w:rPr>
        <w:t>GLCD_WHI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GLCD_BLU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CyGlobalIntEna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enabl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interupt</w:t>
      </w:r>
      <w:proofErr w:type="spellEnd"/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Timer_1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Counter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0); </w:t>
      </w:r>
      <w:r>
        <w:rPr>
          <w:rFonts w:ascii="Courier New" w:hAnsi="Courier New" w:cs="Courier New"/>
          <w:color w:val="008000"/>
          <w:sz w:val="20"/>
          <w:szCs w:val="20"/>
        </w:rPr>
        <w:t>//Reset counter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}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}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}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64155E" w:rsidRDefault="0064155E" w:rsidP="006415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* [] END OF FILE */</w:t>
      </w:r>
    </w:p>
    <w:p w:rsidR="005C3F5D" w:rsidRDefault="005C3F5D">
      <w:pPr>
        <w:rPr>
          <w:b/>
          <w:sz w:val="52"/>
          <w:szCs w:val="52"/>
        </w:rPr>
      </w:pPr>
    </w:p>
    <w:p w:rsidR="005C3F5D" w:rsidRDefault="005C3F5D">
      <w:pPr>
        <w:rPr>
          <w:b/>
          <w:sz w:val="52"/>
          <w:szCs w:val="52"/>
        </w:rPr>
      </w:pPr>
      <w:proofErr w:type="spellStart"/>
      <w:r>
        <w:rPr>
          <w:b/>
          <w:sz w:val="52"/>
          <w:szCs w:val="52"/>
        </w:rPr>
        <w:t>Interupt</w:t>
      </w:r>
      <w:proofErr w:type="spellEnd"/>
    </w:p>
    <w:p w:rsidR="005C3F5D" w:rsidRDefault="005C3F5D">
      <w:pPr>
        <w:rPr>
          <w:b/>
          <w:sz w:val="52"/>
          <w:szCs w:val="52"/>
        </w:rPr>
      </w:pPr>
      <w:r>
        <w:rPr>
          <w:b/>
          <w:sz w:val="52"/>
          <w:szCs w:val="52"/>
        </w:rPr>
        <w:tab/>
        <w:t>Header</w:t>
      </w:r>
    </w:p>
    <w:p w:rsidR="005C3F5D" w:rsidRDefault="005C3F5D" w:rsidP="005C3F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"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roject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"</w:t>
      </w:r>
    </w:p>
    <w:p w:rsidR="005C3F5D" w:rsidRDefault="005C3F5D" w:rsidP="005C3F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5C3F5D" w:rsidRDefault="005C3F5D" w:rsidP="005C3F5D">
      <w:pPr>
        <w:rPr>
          <w:b/>
          <w:sz w:val="52"/>
          <w:szCs w:val="52"/>
        </w:rPr>
      </w:pPr>
      <w:r>
        <w:rPr>
          <w:rFonts w:ascii="Courier New" w:hAnsi="Courier New" w:cs="Courier New"/>
          <w:color w:val="0000FF"/>
          <w:sz w:val="20"/>
          <w:szCs w:val="20"/>
        </w:rPr>
        <w:t>exte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5C3F5D" w:rsidRDefault="005C3F5D">
      <w:pPr>
        <w:rPr>
          <w:b/>
          <w:sz w:val="52"/>
          <w:szCs w:val="52"/>
        </w:rPr>
      </w:pPr>
    </w:p>
    <w:p w:rsidR="005C3F5D" w:rsidRDefault="005C3F5D">
      <w:pPr>
        <w:rPr>
          <w:b/>
          <w:sz w:val="52"/>
          <w:szCs w:val="52"/>
        </w:rPr>
      </w:pPr>
      <w:r>
        <w:rPr>
          <w:b/>
          <w:sz w:val="52"/>
          <w:szCs w:val="52"/>
        </w:rPr>
        <w:tab/>
        <w:t>Code</w:t>
      </w:r>
    </w:p>
    <w:p w:rsidR="005C3F5D" w:rsidRDefault="005C3F5D" w:rsidP="005C3F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ADCInput_IsEndConvers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ADCInput_RETURN_STATU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</w:t>
      </w:r>
    </w:p>
    <w:p w:rsidR="005C3F5D" w:rsidRDefault="005C3F5D" w:rsidP="005C3F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{</w:t>
      </w:r>
    </w:p>
    <w:p w:rsidR="005C3F5D" w:rsidRDefault="005C3F5D" w:rsidP="005C3F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GLCD_Pixel(((ADCInput_GetResult16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*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-0.044)+100),xPos,</w:t>
      </w:r>
      <w:r>
        <w:rPr>
          <w:rFonts w:ascii="Courier New" w:hAnsi="Courier New" w:cs="Courier New"/>
          <w:color w:val="800080"/>
          <w:sz w:val="20"/>
          <w:szCs w:val="20"/>
        </w:rPr>
        <w:t>GLCD_BLU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   </w:t>
      </w:r>
      <w:r>
        <w:rPr>
          <w:rFonts w:ascii="Courier New" w:hAnsi="Courier New" w:cs="Courier New"/>
          <w:color w:val="008000"/>
          <w:sz w:val="20"/>
          <w:szCs w:val="20"/>
        </w:rPr>
        <w:t>//Print the pixel to the screen</w:t>
      </w:r>
    </w:p>
    <w:p w:rsidR="005C3F5D" w:rsidRDefault="005C3F5D" w:rsidP="005C3F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++;                     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Increment th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xposition</w:t>
      </w:r>
      <w:proofErr w:type="spellEnd"/>
    </w:p>
    <w:p w:rsidR="005C3F5D" w:rsidRDefault="005C3F5D" w:rsidP="005C3F5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}</w:t>
      </w:r>
    </w:p>
    <w:p w:rsidR="005C3F5D" w:rsidRDefault="005C3F5D" w:rsidP="005C3F5D">
      <w:pPr>
        <w:rPr>
          <w:b/>
          <w:sz w:val="52"/>
          <w:szCs w:val="52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Timer_1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Interrupt(</w:t>
      </w:r>
      <w:proofErr w:type="gramEnd"/>
      <w:r>
        <w:rPr>
          <w:rFonts w:ascii="Courier New" w:hAnsi="Courier New" w:cs="Courier New"/>
          <w:color w:val="4682B4"/>
          <w:sz w:val="20"/>
          <w:szCs w:val="20"/>
        </w:rPr>
        <w:t>Timer_1_INTR_MASK_TC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C3F5D" w:rsidRDefault="005C3F5D">
      <w:pPr>
        <w:rPr>
          <w:b/>
          <w:sz w:val="52"/>
          <w:szCs w:val="52"/>
        </w:rPr>
      </w:pPr>
    </w:p>
    <w:p w:rsidR="005C3F5D" w:rsidRPr="005C3F5D" w:rsidRDefault="005C3F5D">
      <w:pPr>
        <w:rPr>
          <w:b/>
          <w:sz w:val="52"/>
          <w:szCs w:val="52"/>
        </w:rPr>
      </w:pPr>
    </w:p>
    <w:sectPr w:rsidR="005C3F5D" w:rsidRPr="005C3F5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5D1B" w:rsidRDefault="00EA5D1B" w:rsidP="0064155E">
      <w:pPr>
        <w:spacing w:after="0" w:line="240" w:lineRule="auto"/>
      </w:pPr>
      <w:r>
        <w:separator/>
      </w:r>
    </w:p>
  </w:endnote>
  <w:endnote w:type="continuationSeparator" w:id="0">
    <w:p w:rsidR="00EA5D1B" w:rsidRDefault="00EA5D1B" w:rsidP="00641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5D1B" w:rsidRDefault="00EA5D1B" w:rsidP="0064155E">
      <w:pPr>
        <w:spacing w:after="0" w:line="240" w:lineRule="auto"/>
      </w:pPr>
      <w:r>
        <w:separator/>
      </w:r>
    </w:p>
  </w:footnote>
  <w:footnote w:type="continuationSeparator" w:id="0">
    <w:p w:rsidR="00EA5D1B" w:rsidRDefault="00EA5D1B" w:rsidP="00641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155E" w:rsidRDefault="0064155E">
    <w:pPr>
      <w:pStyle w:val="Header"/>
    </w:pPr>
    <w:r>
      <w:t>Quinton Clin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tDS0MDY3MDA2MTBT0lEKTi0uzszPAykwrAUAhNwA8CwAAAA="/>
  </w:docVars>
  <w:rsids>
    <w:rsidRoot w:val="005C3F5D"/>
    <w:rsid w:val="005C3F5D"/>
    <w:rsid w:val="0064155E"/>
    <w:rsid w:val="00EA5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26610"/>
  <w15:chartTrackingRefBased/>
  <w15:docId w15:val="{3DB44844-FE59-4744-8366-070D97CEC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3F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F5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41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55E"/>
  </w:style>
  <w:style w:type="paragraph" w:styleId="Footer">
    <w:name w:val="footer"/>
    <w:basedOn w:val="Normal"/>
    <w:link w:val="FooterChar"/>
    <w:uiPriority w:val="99"/>
    <w:unhideWhenUsed/>
    <w:rsid w:val="00641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5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512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e, Quinton</dc:creator>
  <cp:keywords/>
  <dc:description/>
  <cp:lastModifiedBy>Cline, Quinton</cp:lastModifiedBy>
  <cp:revision>2</cp:revision>
  <dcterms:created xsi:type="dcterms:W3CDTF">2019-05-08T19:59:00Z</dcterms:created>
  <dcterms:modified xsi:type="dcterms:W3CDTF">2019-05-08T20:16:00Z</dcterms:modified>
</cp:coreProperties>
</file>